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v 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v</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00 North River Road Rosemont,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darkadir@diginey.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4607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ep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